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t>Analysis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t>Analytics</w:t>
      </w:r>
      <w:r w:rsidRPr="003B777B">
        <w:rPr>
          <w:rFonts w:ascii="Times New Roman" w:hAnsi="Times New Roman" w:cs="Times New Roman"/>
          <w:b/>
        </w:rPr>
        <w:tab/>
      </w:r>
      <w:r w:rsidRPr="003B777B">
        <w:rPr>
          <w:rFonts w:ascii="Times New Roman" w:hAnsi="Times New Roman" w:cs="Times New Roman"/>
          <w:b/>
        </w:rPr>
        <w:tab/>
        <w:t>[Historical data]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3B777B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04A92637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82BAE12" w14:textId="77777777" w:rsidR="005E1588" w:rsidRPr="003B777B" w:rsidRDefault="005E1588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1" w:name="_GoBack"/>
      <w:bookmarkEnd w:id="1"/>
    </w:p>
    <w:p w14:paraId="1F9C5562" w14:textId="07DB571A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5BA062BF" w14:textId="49009927" w:rsidR="004E1557" w:rsidRPr="003B777B" w:rsidRDefault="00753D1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a Image Processing in Spatial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32F93219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3B777B" w:rsidRDefault="004E1557" w:rsidP="003B777B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Weighted Average Filter</w:t>
      </w:r>
    </w:p>
    <w:p w14:paraId="504C48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Median Filter</w:t>
      </w:r>
    </w:p>
    <w:p w14:paraId="291F7A28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berts Filter</w:t>
      </w:r>
    </w:p>
    <w:p w14:paraId="5D0B0F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mma Transform</w:t>
      </w:r>
    </w:p>
    <w:p w14:paraId="3365F067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3B777B" w:rsidRDefault="00753D1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b Image Processing in Frequency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3B777B" w:rsidRDefault="00AD7866" w:rsidP="003B777B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3B777B" w:rsidRDefault="00AD7866" w:rsidP="003B777B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3B777B" w:rsidRDefault="00AD7866" w:rsidP="003B777B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3B777B" w:rsidRDefault="00AD7866" w:rsidP="003B777B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3B777B" w:rsidRDefault="00AD7866" w:rsidP="003B777B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3B777B" w:rsidRDefault="00AD7866" w:rsidP="003B777B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56720118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Low Pass Filter:</w:t>
      </w:r>
    </w:p>
    <w:p w14:paraId="0840DF6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High pass Filter</w:t>
      </w:r>
    </w:p>
    <w:p w14:paraId="1C8931C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High Pass Filter</w:t>
      </w:r>
    </w:p>
    <w:p w14:paraId="1CD5C142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2FE9D679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31686546" w14:textId="77777777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2E4E6CF4" w:rsidR="0079122B" w:rsidRPr="003B777B" w:rsidRDefault="0079122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B69433" w14:textId="24602DEA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CE2521" w14:textId="37732287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007014" w14:textId="46D8A3B4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0D1493" w14:textId="10DAF943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99391D" w14:textId="0030D065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B75F32" w14:textId="77777777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6BCCE3DC" w:rsidR="00AD786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6.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Features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8C72D7">
        <w:tc>
          <w:tcPr>
            <w:tcW w:w="3092" w:type="dxa"/>
          </w:tcPr>
          <w:p w14:paraId="7F1CE116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8C72D7">
        <w:tc>
          <w:tcPr>
            <w:tcW w:w="3092" w:type="dxa"/>
          </w:tcPr>
          <w:p w14:paraId="6AD6E293" w14:textId="6B78D2AE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8C72D7">
        <w:tc>
          <w:tcPr>
            <w:tcW w:w="3092" w:type="dxa"/>
          </w:tcPr>
          <w:p w14:paraId="6B426B87" w14:textId="113CFB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8C72D7">
        <w:tc>
          <w:tcPr>
            <w:tcW w:w="3092" w:type="dxa"/>
          </w:tcPr>
          <w:p w14:paraId="6C0B8AEF" w14:textId="15722827" w:rsidR="008C72D7" w:rsidRPr="003B777B" w:rsidRDefault="005226F4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8C72D7">
        <w:tc>
          <w:tcPr>
            <w:tcW w:w="3092" w:type="dxa"/>
          </w:tcPr>
          <w:p w14:paraId="33F38EC4" w14:textId="55D39FF5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7CBDB670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identify the shape and draw outline over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413C0D6C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0DA755BF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7.</w:t>
      </w:r>
      <w:r w:rsidR="007D142D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Feature Detection and Tracking</w:t>
      </w:r>
      <w:r w:rsidR="008374D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1F1215D" w14:textId="77777777" w:rsidR="00B446C5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3B777B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14171A5D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IFT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Feature point (also called 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key point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5820758B" w:rsidR="002A772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77777777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E8AE4E0" w:rsidR="00AB55E7" w:rsidRPr="003B777B" w:rsidRDefault="00293C3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1552" behindDoc="0" locked="0" layoutInCell="1" allowOverlap="1" wp14:anchorId="209A11A2" wp14:editId="65A09DB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48ED1F" w14:textId="0DBD8825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1CAAAA" w14:textId="55CC109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A4C8EC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  <w:r w:rsidR="003217B1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3F4508AF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2331781A" w:rsidR="00AB55E7" w:rsidRPr="003B777B" w:rsidRDefault="00AB55E7" w:rsidP="003B777B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3B777B" w:rsidRDefault="00293C3D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4C910FB" w:rsidR="00AB55E7" w:rsidRPr="003B777B" w:rsidRDefault="007D142D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anchor distT="0" distB="0" distL="114300" distR="114300" simplePos="0" relativeHeight="251672576" behindDoc="0" locked="0" layoutInCell="1" allowOverlap="1" wp14:anchorId="7E6AA87E" wp14:editId="31742E7C">
            <wp:simplePos x="0" y="0"/>
            <wp:positionH relativeFrom="column">
              <wp:posOffset>66675</wp:posOffset>
            </wp:positionH>
            <wp:positionV relativeFrom="paragraph">
              <wp:posOffset>366395</wp:posOffset>
            </wp:positionV>
            <wp:extent cx="5943600" cy="3328035"/>
            <wp:effectExtent l="0" t="0" r="0" b="571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55E7" w:rsidRPr="003B77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46E76EF4" w14:textId="708E1B26" w:rsidR="00F31831" w:rsidRPr="003B777B" w:rsidRDefault="00F3183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72FFB7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31F71084" w:rsidR="00F31831" w:rsidRDefault="00F31831" w:rsidP="003B777B">
      <w:pPr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178E8" w14:textId="60C85E21" w:rsidR="00CD3A92" w:rsidRDefault="00CD3A92" w:rsidP="003B777B">
      <w:pPr>
        <w:rPr>
          <w:rFonts w:ascii="Times New Roman" w:hAnsi="Times New Roman" w:cs="Times New Roman"/>
        </w:rPr>
      </w:pPr>
    </w:p>
    <w:p w14:paraId="01D00FF4" w14:textId="77777777" w:rsidR="00CD3A92" w:rsidRPr="003B777B" w:rsidRDefault="00CD3A92" w:rsidP="003B777B">
      <w:pPr>
        <w:rPr>
          <w:rFonts w:ascii="Times New Roman" w:hAnsi="Times New Roman" w:cs="Times New Roman"/>
        </w:rPr>
      </w:pP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4BBFE047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8.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cene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B0BDDC9" w14:textId="77777777" w:rsidR="00CD3A92" w:rsidRPr="003B777B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ADC02B" w14:textId="77777777" w:rsidR="00CD3A92" w:rsidRDefault="00753D16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Sample Image</w:t>
      </w:r>
      <w:r w:rsidR="00CD3A9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503A1DE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F9E065" w14:textId="2765AD3F" w:rsidR="00753D16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0FE320CB" wp14:editId="176DB928">
            <wp:extent cx="5715000" cy="33813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41D70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58B724" w14:textId="76D70DA1" w:rsidR="003B777B" w:rsidRPr="003B777B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 Faces</w:t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 xml:space="preserve"> (Pedestrian or Cyclists)</w:t>
      </w:r>
    </w:p>
    <w:p w14:paraId="03613861" w14:textId="43BC9D42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5E9B369" w14:textId="6194931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BDBD24B" w14:textId="7777777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C96B752" w14:textId="20E4FBA2" w:rsidR="00B54DA8" w:rsidRDefault="00B54DA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C7DAA7" w14:textId="12078C74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B11CD9" w14:textId="0B962C7A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3600" behindDoc="0" locked="0" layoutInCell="1" allowOverlap="1" wp14:anchorId="595BAAE5" wp14:editId="37EE1289">
            <wp:simplePos x="0" y="0"/>
            <wp:positionH relativeFrom="column">
              <wp:posOffset>0</wp:posOffset>
            </wp:positionH>
            <wp:positionV relativeFrom="paragraph">
              <wp:posOffset>275590</wp:posOffset>
            </wp:positionV>
            <wp:extent cx="5724525" cy="3200400"/>
            <wp:effectExtent l="0" t="0" r="9525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13D1C1" w14:textId="77777777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1B2D62" w14:textId="27ACA87F" w:rsidR="00D15468" w:rsidRDefault="00D15468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eature to be detected: </w:t>
      </w:r>
      <w:r>
        <w:rPr>
          <w:rFonts w:ascii="Times New Roman" w:hAnsi="Times New Roman" w:cs="Times New Roman"/>
          <w:sz w:val="24"/>
          <w:szCs w:val="24"/>
          <w:lang w:val="en-US"/>
        </w:rPr>
        <w:t>Lanes</w:t>
      </w:r>
    </w:p>
    <w:p w14:paraId="25C8C6B0" w14:textId="227B0A68" w:rsidR="00CD3A92" w:rsidRDefault="00CD3A9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4B01A9" w14:textId="098B8DFC" w:rsidR="00CD3A92" w:rsidRDefault="00CD3A9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9D2AB01" w14:textId="77777777" w:rsidR="00CD3A92" w:rsidRPr="003B777B" w:rsidRDefault="00CD3A9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101B39" w14:textId="1B3507C2" w:rsidR="00D15468" w:rsidRDefault="00D1546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2C32986" wp14:editId="39873DF5">
            <wp:extent cx="5381625" cy="457200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7633C" w14:textId="77777777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5D6CBE" w14:textId="4F6DE056" w:rsidR="00D15468" w:rsidRPr="003B777B" w:rsidRDefault="00D15468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ehicles, Signals</w:t>
      </w:r>
    </w:p>
    <w:p w14:paraId="60549BB6" w14:textId="6B26D2C1" w:rsidR="00D15468" w:rsidRDefault="00D1546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702DC6" w14:textId="2998E1EB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1FB7CE" w14:textId="00DB45F6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17A5F6" w14:textId="77777777" w:rsidR="00CD3A92" w:rsidRPr="003B777B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5F8350CE" w:rsidR="00753D16" w:rsidRPr="00CD3A92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9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ist of 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o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bjects in scene and the features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8C5BA96" w14:textId="03F82F76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3B777B" w14:paraId="29CDFF68" w14:textId="77777777" w:rsidTr="00753D16">
        <w:tc>
          <w:tcPr>
            <w:tcW w:w="4508" w:type="dxa"/>
          </w:tcPr>
          <w:p w14:paraId="549403D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753D16">
        <w:tc>
          <w:tcPr>
            <w:tcW w:w="4508" w:type="dxa"/>
          </w:tcPr>
          <w:p w14:paraId="5ECBFD0A" w14:textId="04D45733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753D16">
        <w:tc>
          <w:tcPr>
            <w:tcW w:w="4508" w:type="dxa"/>
          </w:tcPr>
          <w:p w14:paraId="11FCB127" w14:textId="185CA221" w:rsidR="0079481E" w:rsidRPr="003B777B" w:rsidRDefault="00BD38A5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753D16">
        <w:tc>
          <w:tcPr>
            <w:tcW w:w="4508" w:type="dxa"/>
          </w:tcPr>
          <w:p w14:paraId="0DDD1CA6" w14:textId="63C51B04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4508" w:type="dxa"/>
          </w:tcPr>
          <w:p w14:paraId="69404D78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753D16">
        <w:tc>
          <w:tcPr>
            <w:tcW w:w="4508" w:type="dxa"/>
          </w:tcPr>
          <w:p w14:paraId="58C24FFF" w14:textId="1C86B3F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4508" w:type="dxa"/>
          </w:tcPr>
          <w:p w14:paraId="3183D9E1" w14:textId="360E4D1B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33360414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10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 Detection</w:t>
      </w:r>
    </w:p>
    <w:p w14:paraId="3A473C8C" w14:textId="6146C607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iola Jones Algorithm:</w:t>
      </w:r>
    </w:p>
    <w:p w14:paraId="7327E311" w14:textId="77777777" w:rsidR="00CD3A92" w:rsidRP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EDA833" w14:textId="005FC6E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507577C2" w:rsidR="001F619F" w:rsidRPr="003B777B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BE7C312">
            <wp:simplePos x="0" y="0"/>
            <wp:positionH relativeFrom="column">
              <wp:posOffset>-19050</wp:posOffset>
            </wp:positionH>
            <wp:positionV relativeFrom="paragraph">
              <wp:posOffset>1935480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1A5BFE83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5724525" cy="1657350"/>
            <wp:effectExtent l="0" t="0" r="9525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47C657D5" w:rsidR="00CD3A92" w:rsidRP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323CB822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3B777B" w14:paraId="16338343" w14:textId="77777777" w:rsidTr="00AF4512">
        <w:tc>
          <w:tcPr>
            <w:tcW w:w="535" w:type="dxa"/>
          </w:tcPr>
          <w:p w14:paraId="6E038857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3B777B" w14:paraId="256FF6D3" w14:textId="77777777" w:rsidTr="00AF4512">
        <w:tc>
          <w:tcPr>
            <w:tcW w:w="535" w:type="dxa"/>
          </w:tcPr>
          <w:p w14:paraId="513F6C44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3B777B" w:rsidRDefault="00032A9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9" w:anchor=":~:text=FaceNet%20is%20a%20face%20recognition,of%20face%20recognition%20benchmark%20datasets.&amp;text=About%20the%20FaceNet%20face%20recognition,implementations%20and%20pre%2Dtrained%20models" w:history="1">
              <w:r w:rsidR="00753D16" w:rsidRPr="003B777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3B777B" w14:paraId="16DED788" w14:textId="77777777" w:rsidTr="00AF4512">
        <w:tc>
          <w:tcPr>
            <w:tcW w:w="535" w:type="dxa"/>
          </w:tcPr>
          <w:p w14:paraId="535CC435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3B777B" w14:paraId="667F6616" w14:textId="77777777" w:rsidTr="00AF4512">
        <w:tc>
          <w:tcPr>
            <w:tcW w:w="535" w:type="dxa"/>
          </w:tcPr>
          <w:p w14:paraId="7DFF4A7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0A09FD7E" w:rsidR="00AB099B" w:rsidRPr="003B777B" w:rsidRDefault="00B1362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12. </w:t>
      </w:r>
      <w:r w:rsidR="00AB099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5F666D43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4DB3CDD2" w:rsidR="00E52EB2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2CBEEB39" w:rsidR="00D3164F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3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50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DC44A50" w:rsidR="00AB099B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4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ing,</w:t>
      </w:r>
      <w:r w:rsid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ing and Validation</w:t>
      </w:r>
    </w:p>
    <w:p w14:paraId="5E9173C1" w14:textId="77777777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3B777B" w:rsidRDefault="00032A96" w:rsidP="003B777B">
      <w:pPr>
        <w:jc w:val="both"/>
        <w:rPr>
          <w:rFonts w:ascii="Times New Roman" w:hAnsi="Times New Roman" w:cs="Times New Roman"/>
        </w:rPr>
      </w:pPr>
      <w:hyperlink r:id="rId51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77777777" w:rsidR="002A6655" w:rsidRPr="003B777B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032A96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2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032A96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3B777B" w:rsidRDefault="00032A96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3B777B" w:rsidRDefault="00032A96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032A96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032A96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7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032A96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8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68A63" w14:textId="77777777" w:rsidR="00032A96" w:rsidRDefault="00032A96" w:rsidP="00A427CA">
      <w:pPr>
        <w:spacing w:after="0" w:line="240" w:lineRule="auto"/>
      </w:pPr>
      <w:r>
        <w:separator/>
      </w:r>
    </w:p>
  </w:endnote>
  <w:endnote w:type="continuationSeparator" w:id="0">
    <w:p w14:paraId="45F69109" w14:textId="77777777" w:rsidR="00032A96" w:rsidRDefault="00032A96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15513" w14:textId="77777777" w:rsidR="00032A96" w:rsidRDefault="00032A96" w:rsidP="00A427CA">
      <w:pPr>
        <w:spacing w:after="0" w:line="240" w:lineRule="auto"/>
      </w:pPr>
      <w:r>
        <w:separator/>
      </w:r>
    </w:p>
  </w:footnote>
  <w:footnote w:type="continuationSeparator" w:id="0">
    <w:p w14:paraId="6AA1CCC3" w14:textId="77777777" w:rsidR="00032A96" w:rsidRDefault="00032A96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32A96"/>
    <w:rsid w:val="000D7CC0"/>
    <w:rsid w:val="001F619F"/>
    <w:rsid w:val="002516B3"/>
    <w:rsid w:val="00293C3D"/>
    <w:rsid w:val="002A6655"/>
    <w:rsid w:val="002A7725"/>
    <w:rsid w:val="002F11E3"/>
    <w:rsid w:val="002F37AD"/>
    <w:rsid w:val="003217B1"/>
    <w:rsid w:val="003350EF"/>
    <w:rsid w:val="00355BE0"/>
    <w:rsid w:val="0036392F"/>
    <w:rsid w:val="003B777B"/>
    <w:rsid w:val="003E480D"/>
    <w:rsid w:val="00431A99"/>
    <w:rsid w:val="004576CC"/>
    <w:rsid w:val="00464553"/>
    <w:rsid w:val="00466CDC"/>
    <w:rsid w:val="00482EE0"/>
    <w:rsid w:val="004C4F8B"/>
    <w:rsid w:val="004E1557"/>
    <w:rsid w:val="004E5059"/>
    <w:rsid w:val="004F23ED"/>
    <w:rsid w:val="005226F4"/>
    <w:rsid w:val="00527A1C"/>
    <w:rsid w:val="00550AD8"/>
    <w:rsid w:val="00556401"/>
    <w:rsid w:val="005D73AA"/>
    <w:rsid w:val="005E1588"/>
    <w:rsid w:val="00620EAE"/>
    <w:rsid w:val="0068033D"/>
    <w:rsid w:val="00687F3A"/>
    <w:rsid w:val="006C0ACF"/>
    <w:rsid w:val="006C5CF5"/>
    <w:rsid w:val="0075294D"/>
    <w:rsid w:val="00753D16"/>
    <w:rsid w:val="0079122B"/>
    <w:rsid w:val="0079481E"/>
    <w:rsid w:val="007C2B5C"/>
    <w:rsid w:val="007D142D"/>
    <w:rsid w:val="00827265"/>
    <w:rsid w:val="008374D6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13626"/>
    <w:rsid w:val="00B446C5"/>
    <w:rsid w:val="00B54DA8"/>
    <w:rsid w:val="00B71121"/>
    <w:rsid w:val="00BD38A5"/>
    <w:rsid w:val="00C6172F"/>
    <w:rsid w:val="00C658A2"/>
    <w:rsid w:val="00C97EE6"/>
    <w:rsid w:val="00CD3A92"/>
    <w:rsid w:val="00CE2D1C"/>
    <w:rsid w:val="00CF5977"/>
    <w:rsid w:val="00D15468"/>
    <w:rsid w:val="00D3164F"/>
    <w:rsid w:val="00E35A8B"/>
    <w:rsid w:val="00E379A5"/>
    <w:rsid w:val="00E52EB2"/>
    <w:rsid w:val="00E72A17"/>
    <w:rsid w:val="00EA33E5"/>
    <w:rsid w:val="00EB7EC2"/>
    <w:rsid w:val="00F31831"/>
    <w:rsid w:val="00F64EEB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developer.ibm.com/technologies/artificial-intelligence/articles/cc-machine-learning-deep-learning-architectures/" TargetMode="External"/><Relationship Id="rId55" Type="http://schemas.openxmlformats.org/officeDocument/2006/relationships/hyperlink" Target="https://xingangpan.github.io/projects/CULane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github.com/rslim087a/road-imag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video" TargetMode="External"/><Relationship Id="rId58" Type="http://schemas.openxmlformats.org/officeDocument/2006/relationships/hyperlink" Target="https://link.springer.com/chapter/10.1007/978-981-15-0633-8_156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machinelearningmastery.com/how-to-develop-a-face-recognition-system-using-facenet-in-keras-and-an-svm-classifier/" TargetMode="External"/><Relationship Id="rId57" Type="http://schemas.openxmlformats.org/officeDocument/2006/relationships/hyperlink" Target="https://ieeexplore.ieee.org/document/9253415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jpeg"/><Relationship Id="rId52" Type="http://schemas.openxmlformats.org/officeDocument/2006/relationships/hyperlink" Target="https://github.com/overtunned/lane_detection/tree/main/Dataset" TargetMode="External"/><Relationship Id="rId6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s://www.researchgate.net/publication/331478663_Real-Time_Detection_of_Road_Lane-Lines_for_Autonomous_Driving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lionbridge.ai/training-data-guide/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29</Pages>
  <Words>1419</Words>
  <Characters>808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63</cp:revision>
  <dcterms:created xsi:type="dcterms:W3CDTF">2021-05-16T06:27:00Z</dcterms:created>
  <dcterms:modified xsi:type="dcterms:W3CDTF">2021-05-20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